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9B41A" w14:textId="77777777" w:rsidR="000612C8" w:rsidRPr="000612C8" w:rsidRDefault="000612C8" w:rsidP="00E7673A">
      <w:pPr>
        <w:pStyle w:val="Heading2"/>
      </w:pPr>
      <w:bookmarkStart w:id="0" w:name="_GoBack"/>
      <w:bookmarkEnd w:id="0"/>
      <w:r w:rsidRPr="000612C8">
        <w:t>SACC</w:t>
      </w:r>
      <w:r w:rsidR="00E7673A">
        <w:t xml:space="preserve"> | SA</w:t>
      </w:r>
      <w:r w:rsidR="00363256">
        <w:t>QPII</w:t>
      </w:r>
      <w:r w:rsidR="00E7673A">
        <w:t xml:space="preserve"> Subcommittee | Bylaws</w:t>
      </w:r>
      <w:r w:rsidRPr="000612C8">
        <w:t> </w:t>
      </w:r>
    </w:p>
    <w:p w14:paraId="6449B41B" w14:textId="77777777" w:rsidR="00E7673A" w:rsidRPr="00E7673A" w:rsidRDefault="00E7673A" w:rsidP="00E7673A">
      <w:pPr>
        <w:pStyle w:val="Heading3"/>
      </w:pPr>
      <w:r w:rsidRPr="00E7673A">
        <w:t>ARTICLE I - Purpose</w:t>
      </w:r>
    </w:p>
    <w:p w14:paraId="6449B41C" w14:textId="77777777" w:rsidR="00E7673A" w:rsidRDefault="00E7673A" w:rsidP="00E7673A">
      <w:pPr>
        <w:pStyle w:val="Heading4"/>
      </w:pPr>
      <w:r w:rsidRPr="00E7673A">
        <w:t>Section 1.</w:t>
      </w:r>
    </w:p>
    <w:p w14:paraId="6449B41D" w14:textId="77777777" w:rsidR="00E7673A" w:rsidRPr="00E7673A" w:rsidRDefault="00E7673A" w:rsidP="00E7673A">
      <w:r w:rsidRPr="00E7673A">
        <w:t xml:space="preserve">The primary mission of the State Agency Coordinating Committee (SACC) is to examine administrative and management </w:t>
      </w:r>
      <w:r w:rsidR="007F0878">
        <w:t xml:space="preserve">practices, to review problems </w:t>
      </w:r>
      <w:r w:rsidRPr="00E7673A">
        <w:t xml:space="preserve">or issues, which have impact across agency lines, and to encourage and foster management practices, which are beneficial and cost effective for all state agencies.  In furtherance of this mission, the State Agency </w:t>
      </w:r>
      <w:r w:rsidR="00363256">
        <w:t xml:space="preserve">of Quality, Process Improvement and Innovation </w:t>
      </w:r>
      <w:r w:rsidRPr="00E7673A">
        <w:t xml:space="preserve">has been established </w:t>
      </w:r>
      <w:r w:rsidR="00363256">
        <w:t>to improve the delivery of state services.</w:t>
      </w:r>
    </w:p>
    <w:p w14:paraId="6449B41E" w14:textId="77777777" w:rsidR="00E7673A" w:rsidRPr="00E7673A" w:rsidRDefault="00E7673A" w:rsidP="00E7673A">
      <w:pPr>
        <w:pStyle w:val="Heading4"/>
      </w:pPr>
      <w:r w:rsidRPr="00E7673A">
        <w:t>Mission</w:t>
      </w:r>
    </w:p>
    <w:p w14:paraId="6449B41F" w14:textId="77777777" w:rsidR="00E7673A" w:rsidRPr="00E7673A" w:rsidRDefault="00E7673A" w:rsidP="00E7673A">
      <w:r w:rsidRPr="00E7673A">
        <w:t xml:space="preserve">The mission of the Texas State Agency </w:t>
      </w:r>
      <w:r w:rsidR="00363256">
        <w:t>of Quality, Process Improvement and Innovation</w:t>
      </w:r>
      <w:r w:rsidRPr="00E7673A">
        <w:t xml:space="preserve"> (SA</w:t>
      </w:r>
      <w:r w:rsidR="00363256">
        <w:t>QPII</w:t>
      </w:r>
      <w:r w:rsidRPr="00E7673A">
        <w:t xml:space="preserve">) is to promote the effective and efficient use of state agency </w:t>
      </w:r>
      <w:r w:rsidR="00363256">
        <w:t>improvement minded</w:t>
      </w:r>
      <w:r w:rsidRPr="00E7673A">
        <w:t xml:space="preserve"> </w:t>
      </w:r>
      <w:r w:rsidR="00363256">
        <w:t>resources to provide a culture of continuous improvement</w:t>
      </w:r>
      <w:r w:rsidRPr="00E7673A">
        <w:t>.</w:t>
      </w:r>
    </w:p>
    <w:p w14:paraId="6449B420" w14:textId="77777777" w:rsidR="00E7673A" w:rsidRPr="00E7673A" w:rsidRDefault="00E7673A" w:rsidP="00E7673A">
      <w:pPr>
        <w:pStyle w:val="Heading4"/>
      </w:pPr>
      <w:r w:rsidRPr="00E7673A">
        <w:t>Goals</w:t>
      </w:r>
    </w:p>
    <w:p w14:paraId="6449B421" w14:textId="77777777" w:rsidR="00E7673A" w:rsidRPr="00E7673A" w:rsidRDefault="00E7673A" w:rsidP="00E7673A">
      <w:pPr>
        <w:pStyle w:val="ListParagraph"/>
        <w:numPr>
          <w:ilvl w:val="0"/>
          <w:numId w:val="5"/>
        </w:numPr>
      </w:pPr>
      <w:r w:rsidRPr="00E7673A">
        <w:t>Exchange ideas and information,</w:t>
      </w:r>
    </w:p>
    <w:p w14:paraId="6449B422" w14:textId="77777777" w:rsidR="00E7673A" w:rsidRPr="00E7673A" w:rsidRDefault="00E7673A" w:rsidP="00E7673A">
      <w:pPr>
        <w:pStyle w:val="ListParagraph"/>
        <w:numPr>
          <w:ilvl w:val="0"/>
          <w:numId w:val="5"/>
        </w:numPr>
      </w:pPr>
      <w:r w:rsidRPr="00E7673A">
        <w:t>Solve problems of common objectives,</w:t>
      </w:r>
    </w:p>
    <w:p w14:paraId="6449B423" w14:textId="77777777" w:rsidR="00E7673A" w:rsidRPr="00E7673A" w:rsidRDefault="00E7673A" w:rsidP="00E7673A">
      <w:pPr>
        <w:pStyle w:val="ListParagraph"/>
        <w:numPr>
          <w:ilvl w:val="0"/>
          <w:numId w:val="5"/>
        </w:numPr>
      </w:pPr>
      <w:r w:rsidRPr="00E7673A">
        <w:t>Facilitate professional development,</w:t>
      </w:r>
    </w:p>
    <w:p w14:paraId="6449B424" w14:textId="77777777" w:rsidR="00E7673A" w:rsidRPr="00E7673A" w:rsidRDefault="00E7673A" w:rsidP="00E7673A">
      <w:pPr>
        <w:pStyle w:val="ListParagraph"/>
        <w:numPr>
          <w:ilvl w:val="0"/>
          <w:numId w:val="5"/>
        </w:numPr>
      </w:pPr>
      <w:r w:rsidRPr="00E7673A">
        <w:t xml:space="preserve">Communicate needs and issues </w:t>
      </w:r>
      <w:r w:rsidR="00363256">
        <w:t>that prevent change</w:t>
      </w:r>
      <w:r w:rsidRPr="00E7673A">
        <w:t>, and</w:t>
      </w:r>
    </w:p>
    <w:p w14:paraId="6449B425" w14:textId="77777777" w:rsidR="00E7673A" w:rsidRPr="00E7673A" w:rsidRDefault="00E7673A" w:rsidP="00E7673A">
      <w:pPr>
        <w:pStyle w:val="ListParagraph"/>
        <w:numPr>
          <w:ilvl w:val="0"/>
          <w:numId w:val="5"/>
        </w:numPr>
      </w:pPr>
      <w:r w:rsidRPr="00E7673A">
        <w:t>Provide unified input to interested parties.</w:t>
      </w:r>
    </w:p>
    <w:p w14:paraId="6449B426" w14:textId="77777777" w:rsidR="00E7673A" w:rsidRPr="00E7673A" w:rsidRDefault="00E7673A" w:rsidP="00E7673A">
      <w:pPr>
        <w:pStyle w:val="Heading3"/>
      </w:pPr>
      <w:r w:rsidRPr="00E7673A">
        <w:t>ARTICLE II - Membership</w:t>
      </w:r>
    </w:p>
    <w:p w14:paraId="6449B427" w14:textId="77777777" w:rsidR="00E7673A" w:rsidRPr="00E7673A" w:rsidRDefault="00E7673A" w:rsidP="00E7673A">
      <w:pPr>
        <w:pStyle w:val="Heading4"/>
      </w:pPr>
      <w:r w:rsidRPr="00E7673A">
        <w:t>Section 1.</w:t>
      </w:r>
    </w:p>
    <w:p w14:paraId="6449B428" w14:textId="77777777" w:rsidR="00E7673A" w:rsidRPr="00E7673A" w:rsidRDefault="00E145F6" w:rsidP="00E7673A">
      <w:r>
        <w:t>SAQPII</w:t>
      </w:r>
      <w:r w:rsidR="00E7673A" w:rsidRPr="00E7673A">
        <w:t xml:space="preserve"> is a voluntary association composed of representatives of each state agency and institution of higher education with </w:t>
      </w:r>
      <w:r>
        <w:t>a process improvement</w:t>
      </w:r>
      <w:r w:rsidR="00E7673A" w:rsidRPr="00E7673A">
        <w:t xml:space="preserve"> function.  In this document, "agency" refers to both state agencies and institutions of higher education.</w:t>
      </w:r>
    </w:p>
    <w:p w14:paraId="6449B429" w14:textId="77777777" w:rsidR="00E7673A" w:rsidRPr="00E7673A" w:rsidRDefault="00E7673A" w:rsidP="00E7673A">
      <w:pPr>
        <w:pStyle w:val="Heading4"/>
      </w:pPr>
      <w:r w:rsidRPr="00E7673A">
        <w:t>Section 2.</w:t>
      </w:r>
    </w:p>
    <w:p w14:paraId="6449B42A" w14:textId="77777777" w:rsidR="00E7673A" w:rsidRPr="00E7673A" w:rsidRDefault="00B37D83" w:rsidP="00B37D83">
      <w:r>
        <w:t xml:space="preserve">Each agency’s Quality, Process Improvement and Innovation designee will be appointed by their Director and shall represent the agency on the SAQPII.  Each member agency shall be the designated </w:t>
      </w:r>
      <w:r w:rsidR="00E7673A" w:rsidRPr="00E7673A">
        <w:t>representative for that agency.</w:t>
      </w:r>
    </w:p>
    <w:p w14:paraId="6449B42B" w14:textId="77777777" w:rsidR="00E7673A" w:rsidRPr="00E7673A" w:rsidRDefault="00E7673A" w:rsidP="00E7673A">
      <w:pPr>
        <w:pStyle w:val="Heading4"/>
      </w:pPr>
      <w:r w:rsidRPr="00E7673A">
        <w:t>Section 3.</w:t>
      </w:r>
    </w:p>
    <w:p w14:paraId="6449B42C" w14:textId="77777777" w:rsidR="00E7673A" w:rsidRDefault="00B37D83" w:rsidP="00E7673A">
      <w:r>
        <w:t>SAQPII</w:t>
      </w:r>
      <w:r w:rsidR="00E7673A" w:rsidRPr="00E7673A">
        <w:t xml:space="preserve"> may establish work groups as necessary to accomplish its goals.</w:t>
      </w:r>
    </w:p>
    <w:p w14:paraId="6449B42D" w14:textId="77777777" w:rsidR="00A74FC7" w:rsidRPr="00E7673A" w:rsidRDefault="00A74FC7" w:rsidP="00A74FC7">
      <w:pPr>
        <w:pStyle w:val="Heading4"/>
      </w:pPr>
      <w:r w:rsidRPr="00E7673A">
        <w:t xml:space="preserve">Section </w:t>
      </w:r>
      <w:r>
        <w:t>4</w:t>
      </w:r>
      <w:r w:rsidRPr="00E7673A">
        <w:t>.</w:t>
      </w:r>
    </w:p>
    <w:p w14:paraId="6449B42E" w14:textId="77777777" w:rsidR="00A74FC7" w:rsidRDefault="00A74FC7" w:rsidP="00A74FC7">
      <w:r>
        <w:t>Non-SACC agencies may designate a Quality, Process Improvement and Innovation representative to be a SAQPII</w:t>
      </w:r>
      <w:r w:rsidRPr="00E7673A">
        <w:t xml:space="preserve"> </w:t>
      </w:r>
      <w:r>
        <w:t>representative</w:t>
      </w:r>
      <w:r w:rsidRPr="00E7673A">
        <w:t>.</w:t>
      </w:r>
    </w:p>
    <w:p w14:paraId="6449B42F" w14:textId="77777777" w:rsidR="00E7673A" w:rsidRPr="00E7673A" w:rsidRDefault="00E7673A" w:rsidP="00E7673A">
      <w:pPr>
        <w:pStyle w:val="Heading3"/>
      </w:pPr>
      <w:r w:rsidRPr="00E7673A">
        <w:t>ARTICLE III - Officers</w:t>
      </w:r>
    </w:p>
    <w:p w14:paraId="6449B430" w14:textId="77777777" w:rsidR="00E7673A" w:rsidRPr="00E7673A" w:rsidRDefault="00E7673A" w:rsidP="00E7673A">
      <w:pPr>
        <w:pStyle w:val="Heading4"/>
      </w:pPr>
      <w:r w:rsidRPr="00E7673A">
        <w:t>Section 1.</w:t>
      </w:r>
    </w:p>
    <w:p w14:paraId="6449B431" w14:textId="77777777" w:rsidR="00E7673A" w:rsidRPr="00E7673A" w:rsidRDefault="00E7673A" w:rsidP="00E7673A">
      <w:r w:rsidRPr="00E7673A">
        <w:t xml:space="preserve">The primary officers of </w:t>
      </w:r>
      <w:r w:rsidR="00B37D83">
        <w:t>SAQPII</w:t>
      </w:r>
      <w:r w:rsidRPr="00E7673A">
        <w:t xml:space="preserve"> will be the elected Chair, Vice-Chair, and Recorder.   Eligibility to serve as a Chair and Vice-Chair is limited to </w:t>
      </w:r>
      <w:r w:rsidR="00B37D83">
        <w:t>Quality, Process Improvement and Innovation Professionals</w:t>
      </w:r>
      <w:r w:rsidRPr="00E7673A">
        <w:t xml:space="preserve">.  The term of office will be two years, beginning on September 1 of each </w:t>
      </w:r>
      <w:r w:rsidR="004561DF">
        <w:t>alternate</w:t>
      </w:r>
      <w:r w:rsidRPr="00E7673A">
        <w:t xml:space="preserve"> year.  Vacancies in any office will be filled through an election to be held as soon as practical to fill the unexpired term.</w:t>
      </w:r>
    </w:p>
    <w:p w14:paraId="6449B432" w14:textId="77777777" w:rsidR="00E7673A" w:rsidRPr="00E7673A" w:rsidRDefault="00E7673A" w:rsidP="00E7673A">
      <w:pPr>
        <w:pStyle w:val="Heading4"/>
      </w:pPr>
      <w:r w:rsidRPr="00E7673A">
        <w:t>Section 2.</w:t>
      </w:r>
    </w:p>
    <w:p w14:paraId="6449B433" w14:textId="77777777" w:rsidR="00E7673A" w:rsidRPr="00E7673A" w:rsidRDefault="00E7673A" w:rsidP="00E7673A">
      <w:r w:rsidRPr="00E7673A">
        <w:t>Officers may be elected for no more than two consecutive terms without the concurrence of the full SA</w:t>
      </w:r>
      <w:r w:rsidR="00B37D83">
        <w:t>QPII.  It is the intent of SAQPII</w:t>
      </w:r>
      <w:r w:rsidRPr="00E7673A">
        <w:t xml:space="preserve"> that officers be selected from different agencies over time.</w:t>
      </w:r>
    </w:p>
    <w:p w14:paraId="6449B434" w14:textId="77777777" w:rsidR="00E7673A" w:rsidRPr="00E7673A" w:rsidRDefault="00E7673A" w:rsidP="00E7673A">
      <w:pPr>
        <w:pStyle w:val="Heading4"/>
      </w:pPr>
      <w:r w:rsidRPr="00E7673A">
        <w:lastRenderedPageBreak/>
        <w:t>Section 3.</w:t>
      </w:r>
    </w:p>
    <w:p w14:paraId="6449B435" w14:textId="77777777" w:rsidR="00E7673A" w:rsidRPr="00E7673A" w:rsidRDefault="00B37D83" w:rsidP="00E7673A">
      <w:pPr>
        <w:spacing w:after="0"/>
      </w:pPr>
      <w:r>
        <w:t>The SAQPII</w:t>
      </w:r>
      <w:r w:rsidR="00E7673A" w:rsidRPr="00E7673A">
        <w:t xml:space="preserve"> Chair’s responsibilities include:</w:t>
      </w:r>
    </w:p>
    <w:p w14:paraId="6449B436" w14:textId="77777777" w:rsidR="00E7673A" w:rsidRPr="00E7673A" w:rsidRDefault="00E7673A" w:rsidP="00E7673A">
      <w:pPr>
        <w:pStyle w:val="ListParagraph"/>
        <w:numPr>
          <w:ilvl w:val="0"/>
          <w:numId w:val="6"/>
        </w:numPr>
      </w:pPr>
      <w:r w:rsidRPr="00E7673A">
        <w:t>Establishing an agen</w:t>
      </w:r>
      <w:r w:rsidR="00B37D83">
        <w:t>da for and scheduling SAQPII</w:t>
      </w:r>
      <w:r w:rsidRPr="00E7673A">
        <w:t xml:space="preserve"> meetings,</w:t>
      </w:r>
    </w:p>
    <w:p w14:paraId="6449B437" w14:textId="77777777" w:rsidR="00E7673A" w:rsidRPr="00E7673A" w:rsidRDefault="00E7673A" w:rsidP="00E7673A">
      <w:pPr>
        <w:pStyle w:val="ListParagraph"/>
        <w:numPr>
          <w:ilvl w:val="0"/>
          <w:numId w:val="6"/>
        </w:numPr>
      </w:pPr>
      <w:r w:rsidRPr="00E7673A">
        <w:t>Ensuring that the SACC Chair and the SACC liaiso</w:t>
      </w:r>
      <w:r w:rsidR="00B37D83">
        <w:t>n are properly informed of SAQPII</w:t>
      </w:r>
      <w:r w:rsidRPr="00E7673A">
        <w:t xml:space="preserve"> activities,</w:t>
      </w:r>
    </w:p>
    <w:p w14:paraId="6449B438" w14:textId="77777777" w:rsidR="00E7673A" w:rsidRPr="00E7673A" w:rsidRDefault="00E7673A" w:rsidP="00E7673A">
      <w:pPr>
        <w:pStyle w:val="ListParagraph"/>
        <w:numPr>
          <w:ilvl w:val="0"/>
          <w:numId w:val="6"/>
        </w:numPr>
      </w:pPr>
      <w:r w:rsidRPr="00E7673A">
        <w:t>Attending SACC meetings, when necessary,</w:t>
      </w:r>
      <w:r w:rsidR="00B37D83">
        <w:t xml:space="preserve"> to present information on SAQPII</w:t>
      </w:r>
      <w:r w:rsidRPr="00E7673A">
        <w:t xml:space="preserve"> activities, and</w:t>
      </w:r>
    </w:p>
    <w:p w14:paraId="6449B439" w14:textId="77777777" w:rsidR="00E7673A" w:rsidRPr="00E7673A" w:rsidRDefault="00E7673A" w:rsidP="00E7673A">
      <w:pPr>
        <w:pStyle w:val="ListParagraph"/>
        <w:numPr>
          <w:ilvl w:val="0"/>
          <w:numId w:val="6"/>
        </w:numPr>
      </w:pPr>
      <w:r w:rsidRPr="00E7673A">
        <w:t>Attending any meetings of SACC subcommittee chairs as scheduled by the SACC Chair.</w:t>
      </w:r>
    </w:p>
    <w:p w14:paraId="6449B43A" w14:textId="77777777" w:rsidR="00E7673A" w:rsidRPr="00E7673A" w:rsidRDefault="00E7673A" w:rsidP="00E7673A">
      <w:pPr>
        <w:pStyle w:val="Heading4"/>
      </w:pPr>
      <w:r w:rsidRPr="00E7673A">
        <w:t>Section 4.</w:t>
      </w:r>
    </w:p>
    <w:p w14:paraId="6449B43B" w14:textId="77777777" w:rsidR="00E7673A" w:rsidRPr="00E7673A" w:rsidRDefault="00C94ABD" w:rsidP="00E7673A">
      <w:r>
        <w:t>The SAQPII</w:t>
      </w:r>
      <w:r w:rsidR="00E7673A" w:rsidRPr="00E7673A">
        <w:t xml:space="preserve"> Vice-C</w:t>
      </w:r>
      <w:r>
        <w:t>hair will preside when the SAQPII</w:t>
      </w:r>
      <w:r w:rsidR="00E7673A" w:rsidRPr="00E7673A">
        <w:t xml:space="preserve"> Chair is unavai</w:t>
      </w:r>
      <w:r>
        <w:t>lable and generally assist SAQPII</w:t>
      </w:r>
      <w:r w:rsidR="00E7673A" w:rsidRPr="00E7673A">
        <w:t xml:space="preserve"> in carrying out assigned responsibilities.</w:t>
      </w:r>
    </w:p>
    <w:p w14:paraId="6449B43C" w14:textId="77777777" w:rsidR="00E7673A" w:rsidRPr="00E7673A" w:rsidRDefault="00E7673A" w:rsidP="00E7673A">
      <w:pPr>
        <w:pStyle w:val="Heading4"/>
      </w:pPr>
      <w:r w:rsidRPr="00E7673A">
        <w:t>Section 5.</w:t>
      </w:r>
    </w:p>
    <w:p w14:paraId="6449B43D" w14:textId="77777777" w:rsidR="00E7673A" w:rsidRPr="00E7673A" w:rsidRDefault="00C94ABD" w:rsidP="00E7673A">
      <w:r>
        <w:t>The SAQPII</w:t>
      </w:r>
      <w:r w:rsidR="00E7673A" w:rsidRPr="00E7673A">
        <w:t xml:space="preserve"> Recorder shall maintain appropriate r</w:t>
      </w:r>
      <w:r>
        <w:t>ecords of SAQPII</w:t>
      </w:r>
      <w:r w:rsidR="00E7673A" w:rsidRPr="00E7673A">
        <w:t xml:space="preserve"> activities, including Notes of meetings.</w:t>
      </w:r>
    </w:p>
    <w:p w14:paraId="6449B43E" w14:textId="77777777" w:rsidR="00E7673A" w:rsidRPr="00E7673A" w:rsidRDefault="00E7673A" w:rsidP="00E7673A">
      <w:pPr>
        <w:pStyle w:val="Heading4"/>
      </w:pPr>
      <w:r w:rsidRPr="00E7673A">
        <w:t>Section 6.</w:t>
      </w:r>
    </w:p>
    <w:p w14:paraId="6449B43F" w14:textId="77777777" w:rsidR="00E7673A" w:rsidRPr="00E7673A" w:rsidRDefault="00C94ABD" w:rsidP="00E7673A">
      <w:r>
        <w:t>The SACC member from the SAQPII</w:t>
      </w:r>
      <w:r w:rsidR="00E7673A" w:rsidRPr="00E7673A">
        <w:t xml:space="preserve"> Chair’s agenc</w:t>
      </w:r>
      <w:r>
        <w:t>y will be designated as the SACC liaison to SAQPII</w:t>
      </w:r>
      <w:r w:rsidR="00E7673A" w:rsidRPr="00E7673A">
        <w:t>.  It is</w:t>
      </w:r>
      <w:r>
        <w:t xml:space="preserve"> the responsibility of the SAQPII</w:t>
      </w:r>
      <w:r w:rsidR="00E7673A" w:rsidRPr="00E7673A">
        <w:t xml:space="preserve"> Chair to keep the SACC liaison properly informed of the activities of th</w:t>
      </w:r>
      <w:r>
        <w:t>e forum.  In the event the SAQPII</w:t>
      </w:r>
      <w:r w:rsidR="00E7673A" w:rsidRPr="00E7673A">
        <w:t xml:space="preserve"> Chair’s agency is not a member of SACC, the SACC Chair sha</w:t>
      </w:r>
      <w:r>
        <w:t>ll serve as the liaison to SAQPII</w:t>
      </w:r>
      <w:r w:rsidR="00E7673A" w:rsidRPr="00E7673A">
        <w:t>.</w:t>
      </w:r>
    </w:p>
    <w:p w14:paraId="6449B440" w14:textId="77777777" w:rsidR="00E7673A" w:rsidRPr="00E7673A" w:rsidRDefault="00A74FC7" w:rsidP="00E7673A">
      <w:pPr>
        <w:pStyle w:val="Heading3"/>
      </w:pPr>
      <w:r>
        <w:t>ARTICLE IV - SAQPII</w:t>
      </w:r>
      <w:r w:rsidR="00E7673A" w:rsidRPr="00E7673A">
        <w:t xml:space="preserve"> Activities</w:t>
      </w:r>
    </w:p>
    <w:p w14:paraId="6449B441" w14:textId="77777777" w:rsidR="00E7673A" w:rsidRPr="00E7673A" w:rsidRDefault="00E7673A" w:rsidP="00E7673A">
      <w:pPr>
        <w:pStyle w:val="Heading4"/>
      </w:pPr>
      <w:r w:rsidRPr="00E7673A">
        <w:t>Section 1.</w:t>
      </w:r>
    </w:p>
    <w:p w14:paraId="6449B442" w14:textId="77777777" w:rsidR="00E7673A" w:rsidRPr="00E7673A" w:rsidRDefault="00A74FC7" w:rsidP="00E7673A">
      <w:r>
        <w:t>A primary task of SA</w:t>
      </w:r>
      <w:r w:rsidR="00C94ABD">
        <w:t>QPII</w:t>
      </w:r>
      <w:r w:rsidR="00E7673A" w:rsidRPr="00E7673A">
        <w:t xml:space="preserve"> will be staff work as required by the mission and goals.   Init</w:t>
      </w:r>
      <w:r w:rsidR="00C94ABD">
        <w:t>iatives originating at the SAQPII</w:t>
      </w:r>
      <w:r w:rsidR="00E7673A" w:rsidRPr="00E7673A">
        <w:t xml:space="preserve"> subcommittee or workgroup level that will require more than minimal expenditure of staff tim</w:t>
      </w:r>
      <w:r w:rsidR="00C94ABD">
        <w:t>e will be cleared with the SAQPII</w:t>
      </w:r>
      <w:r w:rsidR="00E7673A" w:rsidRPr="00E7673A">
        <w:t xml:space="preserve"> Chair prior to actual commencement of the project.</w:t>
      </w:r>
    </w:p>
    <w:p w14:paraId="6449B443" w14:textId="77777777" w:rsidR="00E7673A" w:rsidRPr="00E7673A" w:rsidRDefault="00E7673A" w:rsidP="00E7673A">
      <w:pPr>
        <w:pStyle w:val="Heading4"/>
      </w:pPr>
      <w:r w:rsidRPr="00E7673A">
        <w:t>Section 2.</w:t>
      </w:r>
    </w:p>
    <w:p w14:paraId="6449B444" w14:textId="3001D666" w:rsidR="00E7673A" w:rsidRPr="000A7A31" w:rsidRDefault="00E7673A" w:rsidP="00E7673A">
      <w:pPr>
        <w:rPr>
          <w:b/>
        </w:rPr>
      </w:pPr>
      <w:r w:rsidRPr="00E7673A">
        <w:t>Each agency present w</w:t>
      </w:r>
      <w:r w:rsidR="00C94ABD">
        <w:t>ill have one vote in SAQPII</w:t>
      </w:r>
      <w:r w:rsidRPr="00E7673A">
        <w:t xml:space="preserve"> matters requiring a vote as posted on the agenda.</w:t>
      </w:r>
      <w:r w:rsidR="00E4795C">
        <w:t xml:space="preserve">  </w:t>
      </w:r>
      <w:r w:rsidR="00E4795C" w:rsidRPr="000A7A31">
        <w:rPr>
          <w:b/>
        </w:rPr>
        <w:t>All meetings must have at least a 51% of SACC agency members present to constitute a quorum.</w:t>
      </w:r>
      <w:r w:rsidR="00654B09">
        <w:rPr>
          <w:b/>
        </w:rPr>
        <w:t xml:space="preserve">  Only members of the SACC are eligible to vote.  </w:t>
      </w:r>
    </w:p>
    <w:p w14:paraId="6449B445" w14:textId="77777777" w:rsidR="00E7673A" w:rsidRPr="00E7673A" w:rsidRDefault="00E7673A" w:rsidP="00E7673A">
      <w:pPr>
        <w:pStyle w:val="Heading3"/>
      </w:pPr>
      <w:r w:rsidRPr="00E7673A">
        <w:t>ARTICLE V - General Provisions</w:t>
      </w:r>
    </w:p>
    <w:p w14:paraId="6449B446" w14:textId="77777777" w:rsidR="00E7673A" w:rsidRPr="00E7673A" w:rsidRDefault="00E7673A" w:rsidP="00E7673A">
      <w:pPr>
        <w:pStyle w:val="Heading4"/>
      </w:pPr>
      <w:r w:rsidRPr="00E7673A">
        <w:t>Section 1.</w:t>
      </w:r>
    </w:p>
    <w:p w14:paraId="6449B447" w14:textId="77777777" w:rsidR="00E7673A" w:rsidRPr="00E7673A" w:rsidRDefault="00E7673A" w:rsidP="00E7673A">
      <w:r w:rsidRPr="00E7673A">
        <w:t>Meeting schedules and agendas will be provided to members at least two weeks prior to regular meetings.</w:t>
      </w:r>
    </w:p>
    <w:p w14:paraId="6449B448" w14:textId="77777777" w:rsidR="00E7673A" w:rsidRPr="00E7673A" w:rsidRDefault="00E7673A" w:rsidP="00E7673A">
      <w:pPr>
        <w:pStyle w:val="Heading4"/>
      </w:pPr>
      <w:r w:rsidRPr="00E7673A">
        <w:t>Section 2.</w:t>
      </w:r>
    </w:p>
    <w:p w14:paraId="6449B449" w14:textId="77777777" w:rsidR="00E7673A" w:rsidRPr="00E7673A" w:rsidRDefault="00E7673A" w:rsidP="00E7673A">
      <w:r w:rsidRPr="00E7673A">
        <w:t>Meeting schedules and agendas will be provided to members as soon as practical, if any emergency or specially-called meeting is required.</w:t>
      </w:r>
    </w:p>
    <w:p w14:paraId="6449B44A" w14:textId="77777777" w:rsidR="00E7673A" w:rsidRPr="00E7673A" w:rsidRDefault="00E7673A" w:rsidP="00E7673A">
      <w:pPr>
        <w:pStyle w:val="Heading4"/>
      </w:pPr>
      <w:r w:rsidRPr="00E7673A">
        <w:t>Section 3.</w:t>
      </w:r>
    </w:p>
    <w:p w14:paraId="6449B44B" w14:textId="77777777" w:rsidR="00E7673A" w:rsidRPr="00E7673A" w:rsidRDefault="00C94ABD" w:rsidP="00E7673A">
      <w:r>
        <w:t>SAQPII</w:t>
      </w:r>
      <w:r w:rsidR="00E7673A" w:rsidRPr="00E7673A">
        <w:t xml:space="preserve"> meetings will be held quarterly, at a minimum.  Special meetings can be held at the call of the Chair, the SACC Chair, or at the request of five or more members when necessary.</w:t>
      </w:r>
    </w:p>
    <w:p w14:paraId="6449B44C" w14:textId="77777777" w:rsidR="00E7673A" w:rsidRPr="00E7673A" w:rsidRDefault="00E7673A" w:rsidP="00E7673A">
      <w:pPr>
        <w:pStyle w:val="Heading4"/>
      </w:pPr>
      <w:r w:rsidRPr="00E7673A">
        <w:t>Section 4.</w:t>
      </w:r>
    </w:p>
    <w:p w14:paraId="6449B44D" w14:textId="77777777" w:rsidR="00E7673A" w:rsidRDefault="00C94ABD" w:rsidP="00E7673A">
      <w:r>
        <w:t>SAQPII</w:t>
      </w:r>
      <w:r w:rsidR="00E7673A" w:rsidRPr="00E7673A">
        <w:t xml:space="preserve"> recommendations will be submitted to SACC for consideration and review, prior to any other formal action.</w:t>
      </w:r>
    </w:p>
    <w:p w14:paraId="6449B44E" w14:textId="77777777" w:rsidR="00E7673A" w:rsidRPr="00E7673A" w:rsidRDefault="00E7673A" w:rsidP="00E7673A">
      <w:pPr>
        <w:pStyle w:val="Heading4"/>
      </w:pPr>
      <w:r w:rsidRPr="00E7673A">
        <w:t>Section 5.</w:t>
      </w:r>
    </w:p>
    <w:p w14:paraId="6449B44F" w14:textId="77777777" w:rsidR="00E7673A" w:rsidRPr="00E7673A" w:rsidRDefault="00C94ABD" w:rsidP="00E7673A">
      <w:r>
        <w:t>SAQPII</w:t>
      </w:r>
      <w:r w:rsidR="00E7673A" w:rsidRPr="00E7673A">
        <w:t xml:space="preserve"> bylaws and amendments will be</w:t>
      </w:r>
      <w:r w:rsidR="004A7488">
        <w:t xml:space="preserve"> submitted to SACC for approval.</w:t>
      </w:r>
    </w:p>
    <w:sectPr w:rsidR="00E7673A" w:rsidRPr="00E7673A" w:rsidSect="00EF364D">
      <w:footerReference w:type="default" r:id="rId10"/>
      <w:pgSz w:w="12240" w:h="15840" w:code="1"/>
      <w:pgMar w:top="1440" w:right="720" w:bottom="144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9B452" w14:textId="77777777" w:rsidR="00345780" w:rsidRDefault="00345780" w:rsidP="00E7673A">
      <w:r>
        <w:separator/>
      </w:r>
    </w:p>
  </w:endnote>
  <w:endnote w:type="continuationSeparator" w:id="0">
    <w:p w14:paraId="6449B453" w14:textId="77777777" w:rsidR="00345780" w:rsidRDefault="00345780" w:rsidP="00E7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9B454" w14:textId="17BBD293" w:rsidR="00345780" w:rsidRPr="0034577A" w:rsidRDefault="00345780" w:rsidP="00E7673A">
    <w:pPr>
      <w:pStyle w:val="Footer"/>
      <w:rPr>
        <w:bdr w:val="single" w:sz="4" w:space="0" w:color="FFFFFF" w:themeColor="background1"/>
      </w:rPr>
    </w:pPr>
    <w:r w:rsidRPr="0034577A">
      <w:rPr>
        <w:bdr w:val="single" w:sz="4" w:space="0" w:color="FFFFFF" w:themeColor="background1"/>
      </w:rPr>
      <w:t xml:space="preserve">State Agency Coordinating Committee | </w:t>
    </w:r>
    <w:r w:rsidRPr="0034577A">
      <w:rPr>
        <w:b/>
        <w:color w:val="2F5496" w:themeColor="accent5" w:themeShade="BF"/>
        <w:bdr w:val="single" w:sz="4" w:space="0" w:color="FFFFFF" w:themeColor="background1"/>
      </w:rPr>
      <w:t xml:space="preserve">State Agency </w:t>
    </w:r>
    <w:r w:rsidR="00B37D83">
      <w:rPr>
        <w:b/>
        <w:color w:val="2F5496" w:themeColor="accent5" w:themeShade="BF"/>
        <w:bdr w:val="single" w:sz="4" w:space="0" w:color="FFFFFF" w:themeColor="background1"/>
      </w:rPr>
      <w:t>Quality, Process Improvement and Innovation (SAQPII</w:t>
    </w:r>
    <w:r w:rsidR="005A7F48" w:rsidRPr="0034577A">
      <w:rPr>
        <w:b/>
        <w:color w:val="2F5496" w:themeColor="accent5" w:themeShade="BF"/>
        <w:bdr w:val="single" w:sz="4" w:space="0" w:color="FFFFFF" w:themeColor="background1"/>
      </w:rPr>
      <w:t>) Subcommittee</w:t>
    </w:r>
    <w:r w:rsidRPr="0034577A">
      <w:rPr>
        <w:color w:val="2F5496" w:themeColor="accent5" w:themeShade="BF"/>
        <w:bdr w:val="single" w:sz="4" w:space="0" w:color="FFFFFF" w:themeColor="background1"/>
      </w:rPr>
      <w:t xml:space="preserve"> </w:t>
    </w:r>
    <w:r w:rsidRPr="0034577A">
      <w:rPr>
        <w:bdr w:val="single" w:sz="4" w:space="0" w:color="FFFFFF" w:themeColor="background1"/>
      </w:rPr>
      <w:t xml:space="preserve">| </w:t>
    </w:r>
    <w:r w:rsidR="00E7673A">
      <w:rPr>
        <w:b/>
        <w:color w:val="2F5496" w:themeColor="accent5" w:themeShade="BF"/>
        <w:bdr w:val="single" w:sz="4" w:space="0" w:color="FFFFFF" w:themeColor="background1"/>
      </w:rPr>
      <w:t>Bylaws</w:t>
    </w:r>
    <w:r w:rsidR="00E7673A">
      <w:rPr>
        <w:b/>
        <w:color w:val="2F5496" w:themeColor="accent5" w:themeShade="BF"/>
        <w:bdr w:val="single" w:sz="4" w:space="0" w:color="FFFFFF" w:themeColor="background1"/>
      </w:rPr>
      <w:tab/>
    </w:r>
    <w:r w:rsidR="005A7F48" w:rsidRPr="0034577A">
      <w:rPr>
        <w:bdr w:val="single" w:sz="4" w:space="0" w:color="FFFFFF" w:themeColor="background1"/>
      </w:rPr>
      <w:tab/>
    </w:r>
    <w:r w:rsidR="005A7F48" w:rsidRPr="0034577A">
      <w:rPr>
        <w:bdr w:val="single" w:sz="4" w:space="0" w:color="FFFFFF" w:themeColor="background1"/>
      </w:rPr>
      <w:fldChar w:fldCharType="begin"/>
    </w:r>
    <w:r w:rsidR="005A7F48" w:rsidRPr="0034577A">
      <w:rPr>
        <w:bdr w:val="single" w:sz="4" w:space="0" w:color="FFFFFF" w:themeColor="background1"/>
      </w:rPr>
      <w:instrText xml:space="preserve"> PAGE   \* MERGEFORMAT </w:instrText>
    </w:r>
    <w:r w:rsidR="005A7F48" w:rsidRPr="0034577A">
      <w:rPr>
        <w:bdr w:val="single" w:sz="4" w:space="0" w:color="FFFFFF" w:themeColor="background1"/>
      </w:rPr>
      <w:fldChar w:fldCharType="separate"/>
    </w:r>
    <w:r w:rsidR="0021227E">
      <w:rPr>
        <w:noProof/>
        <w:bdr w:val="single" w:sz="4" w:space="0" w:color="FFFFFF" w:themeColor="background1"/>
      </w:rPr>
      <w:t>2</w:t>
    </w:r>
    <w:r w:rsidR="005A7F48" w:rsidRPr="0034577A">
      <w:rPr>
        <w:bdr w:val="single" w:sz="4" w:space="0" w:color="FFFFFF" w:themeColor="background1"/>
      </w:rPr>
      <w:fldChar w:fldCharType="end"/>
    </w:r>
    <w:r w:rsidR="005A7F48" w:rsidRPr="0034577A">
      <w:rPr>
        <w:bdr w:val="single" w:sz="4" w:space="0" w:color="FFFFFF" w:themeColor="background1"/>
      </w:rPr>
      <w:t xml:space="preserve"> of </w:t>
    </w:r>
    <w:r w:rsidR="005A7F48" w:rsidRPr="0034577A">
      <w:rPr>
        <w:bdr w:val="single" w:sz="4" w:space="0" w:color="FFFFFF" w:themeColor="background1"/>
      </w:rPr>
      <w:fldChar w:fldCharType="begin"/>
    </w:r>
    <w:r w:rsidR="005A7F48" w:rsidRPr="0034577A">
      <w:rPr>
        <w:bdr w:val="single" w:sz="4" w:space="0" w:color="FFFFFF" w:themeColor="background1"/>
      </w:rPr>
      <w:instrText xml:space="preserve"> NUMPAGES   \* MERGEFORMAT </w:instrText>
    </w:r>
    <w:r w:rsidR="005A7F48" w:rsidRPr="0034577A">
      <w:rPr>
        <w:bdr w:val="single" w:sz="4" w:space="0" w:color="FFFFFF" w:themeColor="background1"/>
      </w:rPr>
      <w:fldChar w:fldCharType="separate"/>
    </w:r>
    <w:r w:rsidR="0021227E">
      <w:rPr>
        <w:noProof/>
        <w:bdr w:val="single" w:sz="4" w:space="0" w:color="FFFFFF" w:themeColor="background1"/>
      </w:rPr>
      <w:t>2</w:t>
    </w:r>
    <w:r w:rsidR="005A7F48" w:rsidRPr="0034577A">
      <w:rPr>
        <w:bdr w:val="single" w:sz="4" w:space="0" w:color="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9B450" w14:textId="77777777" w:rsidR="00345780" w:rsidRDefault="00345780" w:rsidP="00E7673A">
      <w:r>
        <w:separator/>
      </w:r>
    </w:p>
  </w:footnote>
  <w:footnote w:type="continuationSeparator" w:id="0">
    <w:p w14:paraId="6449B451" w14:textId="77777777" w:rsidR="00345780" w:rsidRDefault="00345780" w:rsidP="00E767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84CC1"/>
    <w:multiLevelType w:val="hybridMultilevel"/>
    <w:tmpl w:val="BB369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57679C"/>
    <w:multiLevelType w:val="multilevel"/>
    <w:tmpl w:val="4858D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F60680"/>
    <w:multiLevelType w:val="hybridMultilevel"/>
    <w:tmpl w:val="F588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D0935"/>
    <w:multiLevelType w:val="hybridMultilevel"/>
    <w:tmpl w:val="3EF2148A"/>
    <w:lvl w:ilvl="0" w:tplc="FFF64C8C">
      <w:start w:val="1"/>
      <w:numFmt w:val="bullet"/>
      <w:pStyle w:val="ListParagraph"/>
      <w:lvlText w:val=""/>
      <w:lvlJc w:val="left"/>
      <w:pPr>
        <w:ind w:left="720" w:hanging="360"/>
      </w:pPr>
      <w:rPr>
        <w:rFonts w:ascii="Symbol" w:hAnsi="Symbol" w:hint="default"/>
        <w:color w:val="4472C4"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DE0CE5"/>
    <w:multiLevelType w:val="multilevel"/>
    <w:tmpl w:val="D33E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3"/>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MzYxtDSxMDcwNDFS0lEKTi0uzszPAykwrgUA7BBGqSwAAAA="/>
  </w:docVars>
  <w:rsids>
    <w:rsidRoot w:val="000612C8"/>
    <w:rsid w:val="000612C8"/>
    <w:rsid w:val="000A7A31"/>
    <w:rsid w:val="000D4C40"/>
    <w:rsid w:val="001E441A"/>
    <w:rsid w:val="0021227E"/>
    <w:rsid w:val="002F4F09"/>
    <w:rsid w:val="0034577A"/>
    <w:rsid w:val="00345780"/>
    <w:rsid w:val="00363256"/>
    <w:rsid w:val="003B6B5B"/>
    <w:rsid w:val="00404C65"/>
    <w:rsid w:val="004561DF"/>
    <w:rsid w:val="004A7488"/>
    <w:rsid w:val="005A7F48"/>
    <w:rsid w:val="00654B09"/>
    <w:rsid w:val="00673C24"/>
    <w:rsid w:val="006A6622"/>
    <w:rsid w:val="007F0878"/>
    <w:rsid w:val="008609CE"/>
    <w:rsid w:val="008E368E"/>
    <w:rsid w:val="00A74FC7"/>
    <w:rsid w:val="00B37D83"/>
    <w:rsid w:val="00C73EE1"/>
    <w:rsid w:val="00C94ABD"/>
    <w:rsid w:val="00E145F6"/>
    <w:rsid w:val="00E4795C"/>
    <w:rsid w:val="00E717E8"/>
    <w:rsid w:val="00E7673A"/>
    <w:rsid w:val="00EF3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449B41A"/>
  <w15:docId w15:val="{16FEB299-CD7A-4BA9-AA6A-FE87EFCA3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73A"/>
    <w:pPr>
      <w:spacing w:after="200"/>
      <w:ind w:left="360"/>
    </w:pPr>
    <w:rPr>
      <w:rFonts w:asciiTheme="minorHAnsi" w:hAnsiTheme="minorHAnsi"/>
      <w:sz w:val="22"/>
      <w:szCs w:val="24"/>
    </w:rPr>
  </w:style>
  <w:style w:type="paragraph" w:styleId="Heading1">
    <w:name w:val="heading 1"/>
    <w:next w:val="Normal"/>
    <w:link w:val="Heading1Char"/>
    <w:uiPriority w:val="9"/>
    <w:qFormat/>
    <w:rsid w:val="002F4F09"/>
    <w:pPr>
      <w:keepNext/>
      <w:spacing w:after="200"/>
      <w:outlineLvl w:val="0"/>
    </w:pPr>
    <w:rPr>
      <w:rFonts w:ascii="Cambria" w:eastAsiaTheme="majorEastAsia" w:hAnsi="Cambria" w:cstheme="majorBidi"/>
      <w:b/>
      <w:bCs/>
      <w:color w:val="2F5496" w:themeColor="accent5" w:themeShade="BF"/>
      <w:kern w:val="32"/>
      <w:sz w:val="32"/>
      <w:szCs w:val="32"/>
    </w:rPr>
  </w:style>
  <w:style w:type="paragraph" w:styleId="Heading2">
    <w:name w:val="heading 2"/>
    <w:next w:val="Normal"/>
    <w:link w:val="Heading2Char"/>
    <w:qFormat/>
    <w:rsid w:val="00E7673A"/>
    <w:pPr>
      <w:keepNext/>
      <w:spacing w:after="100"/>
      <w:outlineLvl w:val="1"/>
    </w:pPr>
    <w:rPr>
      <w:rFonts w:ascii="Cambria" w:eastAsiaTheme="majorEastAsia" w:hAnsi="Cambria" w:cstheme="majorBidi"/>
      <w:b/>
      <w:bCs/>
      <w:iCs/>
      <w:color w:val="000000" w:themeColor="text1"/>
      <w:sz w:val="28"/>
      <w:szCs w:val="28"/>
      <w14:textFill>
        <w14:solidFill>
          <w14:schemeClr w14:val="tx1">
            <w14:lumMod w14:val="75000"/>
            <w14:lumOff w14:val="25000"/>
            <w14:lumMod w14:val="75000"/>
            <w14:lumOff w14:val="25000"/>
          </w14:schemeClr>
        </w14:solidFill>
      </w14:textFill>
    </w:rPr>
  </w:style>
  <w:style w:type="paragraph" w:styleId="Heading3">
    <w:name w:val="heading 3"/>
    <w:next w:val="Normal"/>
    <w:link w:val="Heading3Char"/>
    <w:uiPriority w:val="9"/>
    <w:qFormat/>
    <w:rsid w:val="00E7673A"/>
    <w:pPr>
      <w:keepNext/>
      <w:spacing w:after="100"/>
      <w:outlineLvl w:val="2"/>
    </w:pPr>
    <w:rPr>
      <w:rFonts w:ascii="Cambria" w:eastAsiaTheme="majorEastAsia" w:hAnsi="Cambria" w:cstheme="majorBidi"/>
      <w:b/>
      <w:bCs/>
      <w:color w:val="2F5496" w:themeColor="accent5" w:themeShade="BF"/>
      <w:sz w:val="24"/>
      <w:szCs w:val="26"/>
    </w:rPr>
  </w:style>
  <w:style w:type="paragraph" w:styleId="Heading4">
    <w:name w:val="heading 4"/>
    <w:basedOn w:val="Heading3"/>
    <w:next w:val="Normal"/>
    <w:link w:val="Heading4Char"/>
    <w:qFormat/>
    <w:rsid w:val="00E7673A"/>
    <w:pPr>
      <w:spacing w:after="0"/>
      <w:ind w:left="360"/>
      <w:outlineLvl w:val="3"/>
    </w:pPr>
    <w:rPr>
      <w:color w:val="404040" w:themeColor="text1" w:themeTint="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F09"/>
    <w:rPr>
      <w:rFonts w:ascii="Cambria" w:eastAsiaTheme="majorEastAsia" w:hAnsi="Cambria" w:cstheme="majorBidi"/>
      <w:b/>
      <w:bCs/>
      <w:color w:val="2F5496" w:themeColor="accent5" w:themeShade="BF"/>
      <w:kern w:val="32"/>
      <w:sz w:val="32"/>
      <w:szCs w:val="32"/>
    </w:rPr>
  </w:style>
  <w:style w:type="paragraph" w:styleId="Subtitle">
    <w:name w:val="Subtitle"/>
    <w:basedOn w:val="Normal"/>
    <w:next w:val="Normal"/>
    <w:link w:val="SubtitleChar"/>
    <w:qFormat/>
    <w:rsid w:val="008E368E"/>
    <w:pPr>
      <w:spacing w:after="60"/>
      <w:jc w:val="center"/>
      <w:outlineLvl w:val="1"/>
    </w:pPr>
    <w:rPr>
      <w:rFonts w:asciiTheme="majorHAnsi" w:eastAsiaTheme="majorEastAsia" w:hAnsiTheme="majorHAnsi" w:cstheme="majorBidi"/>
      <w:sz w:val="24"/>
    </w:rPr>
  </w:style>
  <w:style w:type="character" w:customStyle="1" w:styleId="SubtitleChar">
    <w:name w:val="Subtitle Char"/>
    <w:basedOn w:val="DefaultParagraphFont"/>
    <w:link w:val="Subtitle"/>
    <w:rsid w:val="008E368E"/>
    <w:rPr>
      <w:rFonts w:asciiTheme="majorHAnsi" w:eastAsiaTheme="majorEastAsia" w:hAnsiTheme="majorHAnsi" w:cstheme="majorBidi"/>
      <w:sz w:val="24"/>
      <w:szCs w:val="24"/>
    </w:rPr>
  </w:style>
  <w:style w:type="paragraph" w:styleId="Title">
    <w:name w:val="Title"/>
    <w:next w:val="Normal"/>
    <w:link w:val="TitleChar"/>
    <w:qFormat/>
    <w:rsid w:val="002F4F09"/>
    <w:pPr>
      <w:pBdr>
        <w:bottom w:val="single" w:sz="4" w:space="1" w:color="auto"/>
      </w:pBdr>
      <w:spacing w:after="300"/>
      <w:outlineLvl w:val="0"/>
    </w:pPr>
    <w:rPr>
      <w:rFonts w:ascii="Cambria" w:eastAsiaTheme="majorEastAsia" w:hAnsi="Cambria" w:cstheme="majorBidi"/>
      <w:b/>
      <w:bCs/>
      <w:color w:val="2F5496" w:themeColor="accent5" w:themeShade="BF"/>
      <w:kern w:val="28"/>
      <w:sz w:val="36"/>
      <w:szCs w:val="32"/>
    </w:rPr>
  </w:style>
  <w:style w:type="character" w:customStyle="1" w:styleId="TitleChar">
    <w:name w:val="Title Char"/>
    <w:basedOn w:val="DefaultParagraphFont"/>
    <w:link w:val="Title"/>
    <w:rsid w:val="002F4F09"/>
    <w:rPr>
      <w:rFonts w:ascii="Cambria" w:eastAsiaTheme="majorEastAsia" w:hAnsi="Cambria" w:cstheme="majorBidi"/>
      <w:b/>
      <w:bCs/>
      <w:color w:val="2F5496" w:themeColor="accent5" w:themeShade="BF"/>
      <w:kern w:val="28"/>
      <w:sz w:val="36"/>
      <w:szCs w:val="32"/>
    </w:rPr>
  </w:style>
  <w:style w:type="paragraph" w:styleId="NoSpacing">
    <w:name w:val="No Spacing"/>
    <w:uiPriority w:val="1"/>
    <w:qFormat/>
    <w:rsid w:val="002F4F09"/>
    <w:rPr>
      <w:rFonts w:asciiTheme="minorHAnsi" w:hAnsiTheme="minorHAnsi"/>
      <w:sz w:val="22"/>
      <w:szCs w:val="24"/>
    </w:rPr>
  </w:style>
  <w:style w:type="character" w:styleId="SubtleEmphasis">
    <w:name w:val="Subtle Emphasis"/>
    <w:basedOn w:val="DefaultParagraphFont"/>
    <w:uiPriority w:val="19"/>
    <w:rsid w:val="008E368E"/>
    <w:rPr>
      <w:i/>
      <w:iCs/>
      <w:color w:val="404040" w:themeColor="text1" w:themeTint="BF"/>
    </w:rPr>
  </w:style>
  <w:style w:type="paragraph" w:styleId="ListParagraph">
    <w:name w:val="List Paragraph"/>
    <w:basedOn w:val="Normal"/>
    <w:uiPriority w:val="34"/>
    <w:qFormat/>
    <w:rsid w:val="002F4F09"/>
    <w:pPr>
      <w:numPr>
        <w:numId w:val="2"/>
      </w:numPr>
      <w:contextualSpacing/>
    </w:pPr>
  </w:style>
  <w:style w:type="character" w:customStyle="1" w:styleId="Heading2Char">
    <w:name w:val="Heading 2 Char"/>
    <w:basedOn w:val="DefaultParagraphFont"/>
    <w:link w:val="Heading2"/>
    <w:rsid w:val="00E7673A"/>
    <w:rPr>
      <w:rFonts w:ascii="Cambria" w:eastAsiaTheme="majorEastAsia" w:hAnsi="Cambria" w:cstheme="majorBidi"/>
      <w:b/>
      <w:bCs/>
      <w:iCs/>
      <w:color w:val="000000" w:themeColor="text1"/>
      <w:sz w:val="28"/>
      <w:szCs w:val="28"/>
      <w14:textFill>
        <w14:solidFill>
          <w14:schemeClr w14:val="tx1">
            <w14:lumMod w14:val="75000"/>
            <w14:lumOff w14:val="25000"/>
            <w14:lumMod w14:val="75000"/>
            <w14:lumOff w14:val="25000"/>
          </w14:schemeClr>
        </w14:solidFill>
      </w14:textFill>
    </w:rPr>
  </w:style>
  <w:style w:type="character" w:customStyle="1" w:styleId="Heading3Char">
    <w:name w:val="Heading 3 Char"/>
    <w:basedOn w:val="DefaultParagraphFont"/>
    <w:link w:val="Heading3"/>
    <w:uiPriority w:val="9"/>
    <w:rsid w:val="00E7673A"/>
    <w:rPr>
      <w:rFonts w:ascii="Cambria" w:eastAsiaTheme="majorEastAsia" w:hAnsi="Cambria" w:cstheme="majorBidi"/>
      <w:b/>
      <w:bCs/>
      <w:color w:val="2F5496" w:themeColor="accent5" w:themeShade="BF"/>
      <w:sz w:val="24"/>
      <w:szCs w:val="26"/>
    </w:rPr>
  </w:style>
  <w:style w:type="character" w:customStyle="1" w:styleId="Heading4Char">
    <w:name w:val="Heading 4 Char"/>
    <w:basedOn w:val="DefaultParagraphFont"/>
    <w:link w:val="Heading4"/>
    <w:rsid w:val="00E7673A"/>
    <w:rPr>
      <w:rFonts w:ascii="Cambria" w:eastAsiaTheme="majorEastAsia" w:hAnsi="Cambria" w:cstheme="majorBidi"/>
      <w:b/>
      <w:bCs/>
      <w:color w:val="404040" w:themeColor="text1" w:themeTint="BF"/>
      <w:sz w:val="22"/>
      <w:szCs w:val="26"/>
    </w:rPr>
  </w:style>
  <w:style w:type="character" w:styleId="Hyperlink">
    <w:name w:val="Hyperlink"/>
    <w:basedOn w:val="DefaultParagraphFont"/>
    <w:uiPriority w:val="99"/>
    <w:unhideWhenUsed/>
    <w:qFormat/>
    <w:rsid w:val="00C73EE1"/>
    <w:rPr>
      <w:color w:val="auto"/>
      <w:u w:val="single"/>
    </w:rPr>
  </w:style>
  <w:style w:type="paragraph" w:styleId="Footer">
    <w:name w:val="footer"/>
    <w:basedOn w:val="Normal"/>
    <w:link w:val="FooterChar"/>
    <w:qFormat/>
    <w:rsid w:val="00C73EE1"/>
    <w:pPr>
      <w:tabs>
        <w:tab w:val="center" w:pos="4680"/>
        <w:tab w:val="right" w:pos="9360"/>
      </w:tabs>
    </w:pPr>
    <w:rPr>
      <w:sz w:val="20"/>
    </w:rPr>
  </w:style>
  <w:style w:type="character" w:customStyle="1" w:styleId="FooterChar">
    <w:name w:val="Footer Char"/>
    <w:basedOn w:val="DefaultParagraphFont"/>
    <w:link w:val="Footer"/>
    <w:rsid w:val="00C73EE1"/>
    <w:rPr>
      <w:rFonts w:asciiTheme="minorHAnsi" w:hAnsiTheme="minorHAnsi"/>
      <w:szCs w:val="24"/>
    </w:rPr>
  </w:style>
  <w:style w:type="character" w:styleId="Strong">
    <w:name w:val="Strong"/>
    <w:basedOn w:val="DefaultParagraphFont"/>
    <w:uiPriority w:val="22"/>
    <w:qFormat/>
    <w:rsid w:val="000612C8"/>
    <w:rPr>
      <w:b/>
      <w:bCs/>
    </w:rPr>
  </w:style>
  <w:style w:type="character" w:customStyle="1" w:styleId="baec5a81-e4d6-4674-97f3-e9220f0136c1">
    <w:name w:val="baec5a81-e4d6-4674-97f3-e9220f0136c1"/>
    <w:basedOn w:val="DefaultParagraphFont"/>
    <w:rsid w:val="000612C8"/>
  </w:style>
  <w:style w:type="paragraph" w:styleId="NormalWeb">
    <w:name w:val="Normal (Web)"/>
    <w:basedOn w:val="Normal"/>
    <w:uiPriority w:val="99"/>
    <w:unhideWhenUsed/>
    <w:rsid w:val="000612C8"/>
    <w:pPr>
      <w:spacing w:before="100" w:beforeAutospacing="1" w:after="100" w:afterAutospacing="1"/>
    </w:pPr>
    <w:rPr>
      <w:rFonts w:ascii="Times New Roman" w:hAnsi="Times New Roman"/>
      <w:sz w:val="24"/>
    </w:rPr>
  </w:style>
  <w:style w:type="character" w:customStyle="1" w:styleId="style1">
    <w:name w:val="style1"/>
    <w:basedOn w:val="DefaultParagraphFont"/>
    <w:rsid w:val="000612C8"/>
  </w:style>
  <w:style w:type="paragraph" w:styleId="Header">
    <w:name w:val="header"/>
    <w:basedOn w:val="Normal"/>
    <w:link w:val="HeaderChar"/>
    <w:rsid w:val="00345780"/>
    <w:pPr>
      <w:tabs>
        <w:tab w:val="center" w:pos="4680"/>
        <w:tab w:val="right" w:pos="9360"/>
      </w:tabs>
    </w:pPr>
  </w:style>
  <w:style w:type="character" w:customStyle="1" w:styleId="HeaderChar">
    <w:name w:val="Header Char"/>
    <w:basedOn w:val="DefaultParagraphFont"/>
    <w:link w:val="Header"/>
    <w:rsid w:val="00345780"/>
    <w:rPr>
      <w:rFonts w:asciiTheme="minorHAnsi" w:hAnsiTheme="minorHAnsi"/>
      <w:sz w:val="22"/>
      <w:szCs w:val="24"/>
    </w:rPr>
  </w:style>
  <w:style w:type="character" w:customStyle="1" w:styleId="bylawbody">
    <w:name w:val="bylawbody"/>
    <w:basedOn w:val="DefaultParagraphFont"/>
    <w:rsid w:val="00E767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505890">
      <w:bodyDiv w:val="1"/>
      <w:marLeft w:val="0"/>
      <w:marRight w:val="0"/>
      <w:marTop w:val="0"/>
      <w:marBottom w:val="0"/>
      <w:divBdr>
        <w:top w:val="none" w:sz="0" w:space="0" w:color="auto"/>
        <w:left w:val="none" w:sz="0" w:space="0" w:color="auto"/>
        <w:bottom w:val="none" w:sz="0" w:space="0" w:color="auto"/>
        <w:right w:val="none" w:sz="0" w:space="0" w:color="auto"/>
      </w:divBdr>
      <w:divsChild>
        <w:div w:id="1647662200">
          <w:marLeft w:val="0"/>
          <w:marRight w:val="0"/>
          <w:marTop w:val="0"/>
          <w:marBottom w:val="0"/>
          <w:divBdr>
            <w:top w:val="none" w:sz="0" w:space="0" w:color="auto"/>
            <w:left w:val="none" w:sz="0" w:space="0" w:color="auto"/>
            <w:bottom w:val="none" w:sz="0" w:space="0" w:color="auto"/>
            <w:right w:val="none" w:sz="0" w:space="0" w:color="auto"/>
          </w:divBdr>
          <w:divsChild>
            <w:div w:id="83461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522047">
      <w:bodyDiv w:val="1"/>
      <w:marLeft w:val="0"/>
      <w:marRight w:val="0"/>
      <w:marTop w:val="0"/>
      <w:marBottom w:val="0"/>
      <w:divBdr>
        <w:top w:val="none" w:sz="0" w:space="0" w:color="auto"/>
        <w:left w:val="none" w:sz="0" w:space="0" w:color="auto"/>
        <w:bottom w:val="none" w:sz="0" w:space="0" w:color="auto"/>
        <w:right w:val="none" w:sz="0" w:space="0" w:color="auto"/>
      </w:divBdr>
      <w:divsChild>
        <w:div w:id="81222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nowotny\AppData\Roaming\Microsoft\Templates\Normal-lln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8" ma:contentTypeDescription="Create a new document." ma:contentTypeScope="" ma:versionID="b1fac3747e4839e2d4ffb6e4054a9b09">
  <xsd:schema xmlns:xsd="http://www.w3.org/2001/XMLSchema" xmlns:xs="http://www.w3.org/2001/XMLSchema" xmlns:p="http://schemas.microsoft.com/office/2006/metadata/properties" xmlns:ns2="1624d5a5-934e-431c-bdeb-2205adc15921" targetNamespace="http://schemas.microsoft.com/office/2006/metadata/properties" ma:root="true" ma:fieldsID="54ec43d53a1f88dddf6650d30005016a"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element ref="ns2:TaxKeywordTaxHTField"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23" nillable="true" ma:displayName="Taxonomy Catch All Column" ma:hidden="true" ma:list="{17e8d30a-da91-4395-8dbc-c1e53e82d6c7}" ma:internalName="TaxCatchAll" ma:showField="CatchAllData" ma:web="1624d5a5-934e-431c-bdeb-2205adc159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archSummary xmlns="1624d5a5-934e-431c-bdeb-2205adc15921">Third-party content published by the State Agency Coordinating Committee / State Agency Internal Audit Forum Subcommittee: Bylaws, 2010</SearchSummary>
    <TSLACType xmlns="1624d5a5-934e-431c-bdeb-2205adc15921">Reference materials</TSLACType>
    <DocumentSize xmlns="1624d5a5-934e-431c-bdeb-2205adc15921">32.064436708</DocumentSize>
    <RedirectURL xmlns="1624d5a5-934e-431c-bdeb-2205adc15921">/portal/internal/resources/DocumentLibrary/SACC-SAQPII Bylaws Revised 2019.docx</RedirectURL>
    <DocumentCategory xmlns="1624d5a5-934e-431c-bdeb-2205adc15921">Event Materials</DocumentCategory>
    <DocumentSummary xmlns="1624d5a5-934e-431c-bdeb-2205adc15921">Third-party content published by the State Agency Coordinating Committee / State Agency Internal Audit Forum Subcommittee: Bylaws, 2010</DocumentSummary>
    <SearchKeywords xmlns="1624d5a5-934e-431c-bdeb-2205adc15921">sacc-saiaf, sacc, saiaf, internal audit subcommittee bylaws</SearchKeywords>
    <TSLACSubject xmlns="1624d5a5-934e-431c-bdeb-2205adc15921">
      <Value>Auditing Budget</Value>
      <Value>Executive Departments</Value>
      <Value>Government Information</Value>
      <Value>State Governments</Value>
    </TSLACSubject>
    <DocumentPublishDate xmlns="1624d5a5-934e-431c-bdeb-2205adc15921">2010-06-18T05:00:00+00:00</DocumentPublishDate>
    <DocumentExtension xmlns="1624d5a5-934e-431c-bdeb-2205adc15921">docx</DocumentExtension>
    <DIRDepartment xmlns="1624d5a5-934e-431c-bdeb-2205adc15921">General</DIRDepartment>
    <TaxCatchAll xmlns="1624d5a5-934e-431c-bdeb-2205adc15921"/>
    <TaxKeywordTaxHTField xmlns="1624d5a5-934e-431c-bdeb-2205adc15921">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3D4B75-9A4E-4844-9B4B-52EA4F73D3BD}"/>
</file>

<file path=customXml/itemProps2.xml><?xml version="1.0" encoding="utf-8"?>
<ds:datastoreItem xmlns:ds="http://schemas.openxmlformats.org/officeDocument/2006/customXml" ds:itemID="{D2DB7A14-2014-4559-B15E-EA0ECE4008F8}">
  <ds:schemaRefs>
    <ds:schemaRef ds:uri="http://schemas.microsoft.com/office/infopath/2007/PartnerControls"/>
    <ds:schemaRef ds:uri="http://schemas.microsoft.com/office/2006/metadata/properties"/>
    <ds:schemaRef ds:uri="http://purl.org/dc/terms/"/>
    <ds:schemaRef ds:uri="http://www.w3.org/XML/1998/namespace"/>
    <ds:schemaRef ds:uri="1624d5a5-934e-431c-bdeb-2205adc15921"/>
    <ds:schemaRef ds:uri="http://schemas.microsoft.com/office/2006/documentManagement/types"/>
    <ds:schemaRef ds:uri="http://schemas.openxmlformats.org/package/2006/metadata/core-properties"/>
    <ds:schemaRef ds:uri="http://purl.org/dc/elements/1.1/"/>
    <ds:schemaRef ds:uri="http://purl.org/dc/dcmitype/"/>
  </ds:schemaRefs>
</ds:datastoreItem>
</file>

<file path=customXml/itemProps3.xml><?xml version="1.0" encoding="utf-8"?>
<ds:datastoreItem xmlns:ds="http://schemas.openxmlformats.org/officeDocument/2006/customXml" ds:itemID="{75B4ED71-BD95-434E-97EE-BBDCC351AA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lln1</Template>
  <TotalTime>0</TotalTime>
  <Pages>2</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ACC-SAQPII Bylaws</vt:lpstr>
    </vt:vector>
  </TitlesOfParts>
  <Company>Texas Dept. of Information Resources</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CC-SAQPII Bylaws Revised 2019</dc:title>
  <dc:creator>Lisa Nowotny</dc:creator>
  <cp:lastModifiedBy>Green, Carrie</cp:lastModifiedBy>
  <cp:revision>2</cp:revision>
  <dcterms:created xsi:type="dcterms:W3CDTF">2019-05-15T12:56:00Z</dcterms:created>
  <dcterms:modified xsi:type="dcterms:W3CDTF">2019-05-15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4e7f0d7b-af58-4d14-a711-25a4e8942f2a,4;4e7f0d7b-af58-4d14-a711-25a4e8942f2a,4;4e7f0d7b-af58-4d14-a711-25a4e8942f2a,4;4e7f0d7b-af58-4d14-a711-25a4e8942f2a,4;4e7f0d7b-af58-4d14-a711-25a4e8942f2a,4;4e7f0d7b-af58-4d14-a711-25a4e8942f2a,4;4e7f0d7b-af58-4d14-a74e7f0d7b-af58-4d14-a711-25a4e8942f2a,2;4e7f0d7b-af58-4d14-a711-25a4e8942f2a,2;4e7f0d7b-af58-4d14-a711-25a4e8942f2a,2;4e7f0d7b-af58-4d14-a711-25a4e8942f2a,2;4e7f0d7b-af58-4d14-a711-25a4e8942f2a,2;4e7f0d7b-af58-4d14-a711-25a4e8942f2a,2;4e7f0d7b-af58-4d14-a711-25a4e8942f2a,2;</vt:lpwstr>
  </property>
  <property fmtid="{D5CDD505-2E9C-101B-9397-08002B2CF9AE}" pid="3" name="ContentTypeId">
    <vt:lpwstr>0x010100BC37E061906B8D41B78466604C53C4AE</vt:lpwstr>
  </property>
  <property fmtid="{D5CDD505-2E9C-101B-9397-08002B2CF9AE}" pid="4" name="TaxKeyword">
    <vt:lpwstr/>
  </property>
</Properties>
</file>